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0006" w:rsidRDefault="00880006">
      <w:pPr>
        <w:rPr>
          <w:lang w:val="bg-BG"/>
        </w:rPr>
      </w:pPr>
      <w:bookmarkStart w:id="0" w:name="_GoBack"/>
      <w:bookmarkEnd w:id="0"/>
      <w:r>
        <w:rPr>
          <w:lang w:val="bg-BG"/>
        </w:rPr>
        <w:t>Уважаеми колеги,</w:t>
      </w:r>
    </w:p>
    <w:p w:rsidR="00880006" w:rsidRDefault="00880006" w:rsidP="00880006">
      <w:pPr>
        <w:jc w:val="both"/>
        <w:rPr>
          <w:lang w:val="bg-BG"/>
        </w:rPr>
      </w:pPr>
      <w:r>
        <w:rPr>
          <w:lang w:val="bg-BG"/>
        </w:rPr>
        <w:t>На свое заседание от 26 октомври 2020 г. катедреният съвет на катедра „</w:t>
      </w:r>
      <w:proofErr w:type="spellStart"/>
      <w:r>
        <w:rPr>
          <w:lang w:val="bg-BG"/>
        </w:rPr>
        <w:t>Икономикс</w:t>
      </w:r>
      <w:proofErr w:type="spellEnd"/>
      <w:r>
        <w:rPr>
          <w:lang w:val="bg-BG"/>
        </w:rPr>
        <w:t>“ взе решение за непровеждане на официална церемония по връчване на дипломите. Това решение е предопределено от непрекъснато усложняващата се епидемиологична обстановка и вътрешната ни убеденост, че най-важното е да бъдете здрави.</w:t>
      </w:r>
    </w:p>
    <w:p w:rsidR="00880006" w:rsidRDefault="00880006" w:rsidP="00880006">
      <w:pPr>
        <w:jc w:val="both"/>
        <w:rPr>
          <w:lang w:val="bg-BG"/>
        </w:rPr>
      </w:pPr>
      <w:r>
        <w:rPr>
          <w:lang w:val="bg-BG"/>
        </w:rPr>
        <w:t>Поздравяваме ви с успешното завършване на водените от катедрата специалности!</w:t>
      </w:r>
    </w:p>
    <w:p w:rsidR="00880006" w:rsidRDefault="00880006" w:rsidP="00880006">
      <w:pPr>
        <w:jc w:val="both"/>
        <w:rPr>
          <w:lang w:val="bg-BG"/>
        </w:rPr>
      </w:pPr>
      <w:r>
        <w:rPr>
          <w:lang w:val="bg-BG"/>
        </w:rPr>
        <w:t>Желаем ви крепко здраве, лично щастие и успешна професионална реализация!</w:t>
      </w:r>
    </w:p>
    <w:p w:rsidR="00880006" w:rsidRDefault="00880006" w:rsidP="00880006">
      <w:pPr>
        <w:jc w:val="both"/>
        <w:rPr>
          <w:lang w:val="bg-BG"/>
        </w:rPr>
      </w:pPr>
      <w:r>
        <w:rPr>
          <w:lang w:val="bg-BG"/>
        </w:rPr>
        <w:t>Катедра „</w:t>
      </w:r>
      <w:proofErr w:type="spellStart"/>
      <w:r>
        <w:rPr>
          <w:lang w:val="bg-BG"/>
        </w:rPr>
        <w:t>Икономикс</w:t>
      </w:r>
      <w:proofErr w:type="spellEnd"/>
      <w:r>
        <w:rPr>
          <w:lang w:val="bg-BG"/>
        </w:rPr>
        <w:t>“</w:t>
      </w:r>
      <w:r w:rsidR="00163C0D">
        <w:rPr>
          <w:lang w:val="bg-BG"/>
        </w:rPr>
        <w:t>, в която прекарахте едни от най-прекрасните си години, остава винаги отворена за вас!</w:t>
      </w:r>
    </w:p>
    <w:p w:rsidR="00163C0D" w:rsidRDefault="00163C0D" w:rsidP="00880006">
      <w:pPr>
        <w:jc w:val="both"/>
        <w:rPr>
          <w:lang w:val="bg-BG"/>
        </w:rPr>
      </w:pPr>
    </w:p>
    <w:p w:rsidR="00880006" w:rsidRPr="00880006" w:rsidRDefault="00880006">
      <w:pPr>
        <w:rPr>
          <w:lang w:val="bg-BG"/>
        </w:rPr>
      </w:pPr>
    </w:p>
    <w:sectPr w:rsidR="00880006" w:rsidRPr="00880006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tTA0NDW1NDY1NDBT0lEKTi0uzszPAykwrAUAWkj2dCwAAAA="/>
  </w:docVars>
  <w:rsids>
    <w:rsidRoot w:val="00880006"/>
    <w:rsid w:val="00163C0D"/>
    <w:rsid w:val="006A7FF8"/>
    <w:rsid w:val="00720CDF"/>
    <w:rsid w:val="00880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>UNWE</Company>
  <LinksUpToDate>false</LinksUpToDate>
  <CharactersWithSpaces>5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leva</dc:creator>
  <cp:lastModifiedBy>Ivan Bozhikin</cp:lastModifiedBy>
  <cp:revision>2</cp:revision>
  <dcterms:created xsi:type="dcterms:W3CDTF">2020-10-27T07:45:00Z</dcterms:created>
  <dcterms:modified xsi:type="dcterms:W3CDTF">2020-10-27T07:45:00Z</dcterms:modified>
</cp:coreProperties>
</file>